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mily east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mil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ast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41kenilworth av wilmette il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il4soniagarc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3918148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h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ry east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0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